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282A43" w:rsidRDefault="005C04C1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13E8BC4" wp14:editId="23FEF29E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7301DBA8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08EE002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143AC" w:rsidRPr="00DC3BCA">
          <w:rPr>
            <w:rStyle w:val="Hyperlink"/>
            <w:color w:val="32383E"/>
            <w:sz w:val="20"/>
            <w:szCs w:val="20"/>
            <w:u w:val="none"/>
            <w:lang w:val="de-DE"/>
          </w:rPr>
          <w:t>in/mwskw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06D1D3B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200308">
        <w:rPr>
          <w:color w:val="32383E"/>
        </w:rPr>
        <w:t>|</w:t>
      </w:r>
      <w:r w:rsidR="001B742C" w:rsidRPr="00EB7ADF">
        <w:rPr>
          <w:color w:val="32383E"/>
        </w:rPr>
        <w:t xml:space="preserve"> </w:t>
      </w:r>
      <w:hyperlink r:id="rId21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B47B21">
        <w:rPr>
          <w:color w:val="32383E"/>
        </w:rPr>
        <w:t>|</w:t>
      </w:r>
      <w:r w:rsidRPr="00892A97">
        <w:rPr>
          <w:color w:val="171A1C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1F21B656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3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582E4" w14:textId="77777777" w:rsidR="00B72AA0" w:rsidRDefault="00B72AA0" w:rsidP="00A66031">
      <w:pPr>
        <w:spacing w:after="0" w:line="240" w:lineRule="auto"/>
      </w:pPr>
      <w:r>
        <w:separator/>
      </w:r>
    </w:p>
  </w:endnote>
  <w:endnote w:type="continuationSeparator" w:id="0">
    <w:p w14:paraId="34EEC2F9" w14:textId="77777777" w:rsidR="00B72AA0" w:rsidRDefault="00B72AA0" w:rsidP="00A66031">
      <w:pPr>
        <w:spacing w:after="0" w:line="240" w:lineRule="auto"/>
      </w:pPr>
      <w:r>
        <w:continuationSeparator/>
      </w:r>
    </w:p>
  </w:endnote>
  <w:endnote w:type="continuationNotice" w:id="1">
    <w:p w14:paraId="7F7A7D95" w14:textId="77777777" w:rsidR="00B72AA0" w:rsidRDefault="00B72A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4F0C" w14:textId="77777777" w:rsidR="00B72AA0" w:rsidRDefault="00B72AA0" w:rsidP="00A66031">
      <w:pPr>
        <w:spacing w:after="0" w:line="240" w:lineRule="auto"/>
      </w:pPr>
      <w:r>
        <w:separator/>
      </w:r>
    </w:p>
  </w:footnote>
  <w:footnote w:type="continuationSeparator" w:id="0">
    <w:p w14:paraId="6C86CB4F" w14:textId="77777777" w:rsidR="00B72AA0" w:rsidRDefault="00B72AA0" w:rsidP="00A66031">
      <w:pPr>
        <w:spacing w:after="0" w:line="240" w:lineRule="auto"/>
      </w:pPr>
      <w:r>
        <w:continuationSeparator/>
      </w:r>
    </w:p>
  </w:footnote>
  <w:footnote w:type="continuationNotice" w:id="1">
    <w:p w14:paraId="513A95D6" w14:textId="77777777" w:rsidR="00B72AA0" w:rsidRDefault="00B72A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5D38"/>
    <w:rsid w:val="00096B78"/>
    <w:rsid w:val="000A0BAA"/>
    <w:rsid w:val="000A0CD9"/>
    <w:rsid w:val="000A2267"/>
    <w:rsid w:val="000A4E0C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718A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519E5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65C4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CFF"/>
    <w:rsid w:val="00AB32D0"/>
    <w:rsid w:val="00AB3AAC"/>
    <w:rsid w:val="00AB41E2"/>
    <w:rsid w:val="00AB58B2"/>
    <w:rsid w:val="00AB70EB"/>
    <w:rsid w:val="00AC0601"/>
    <w:rsid w:val="00AC2F7D"/>
    <w:rsid w:val="00AC5DBE"/>
    <w:rsid w:val="00AD22A0"/>
    <w:rsid w:val="00AD3729"/>
    <w:rsid w:val="00AD4008"/>
    <w:rsid w:val="00AD4C1D"/>
    <w:rsid w:val="00AD665A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5BED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1.svg"/><Relationship Id="rId26" Type="http://schemas.openxmlformats.org/officeDocument/2006/relationships/image" Target="media/image24.png"/><Relationship Id="rId21" Type="http://schemas.openxmlformats.org/officeDocument/2006/relationships/hyperlink" Target="https://www.tecpal.com/" TargetMode="External"/><Relationship Id="rId34" Type="http://schemas.openxmlformats.org/officeDocument/2006/relationships/hyperlink" Target="https://hkust.edu.hk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7.svg"/><Relationship Id="rId17" Type="http://schemas.openxmlformats.org/officeDocument/2006/relationships/image" Target="media/image20.png"/><Relationship Id="rId25" Type="http://schemas.openxmlformats.org/officeDocument/2006/relationships/image" Target="media/image23.svg"/><Relationship Id="rId33" Type="http://schemas.openxmlformats.org/officeDocument/2006/relationships/image" Target="media/image31.sv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7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6.png"/><Relationship Id="rId24" Type="http://schemas.openxmlformats.org/officeDocument/2006/relationships/image" Target="media/image22.png"/><Relationship Id="rId32" Type="http://schemas.openxmlformats.org/officeDocument/2006/relationships/image" Target="media/image30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9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6.png"/><Relationship Id="rId36" Type="http://schemas.openxmlformats.org/officeDocument/2006/relationships/fontTable" Target="fontTable.xm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9.svg"/><Relationship Id="rId4" Type="http://schemas.openxmlformats.org/officeDocument/2006/relationships/settings" Target="settings.xml"/><Relationship Id="rId9" Type="http://schemas.openxmlformats.org/officeDocument/2006/relationships/image" Target="media/image15.svg"/><Relationship Id="rId14" Type="http://schemas.openxmlformats.org/officeDocument/2006/relationships/image" Target="media/image18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5.svg"/><Relationship Id="rId30" Type="http://schemas.openxmlformats.org/officeDocument/2006/relationships/image" Target="media/image28.png"/><Relationship Id="rId35" Type="http://schemas.openxmlformats.org/officeDocument/2006/relationships/hyperlink" Target="https://www.hku.hk/" TargetMode="External"/><Relationship Id="rId8" Type="http://schemas.openxmlformats.org/officeDocument/2006/relationships/image" Target="media/image14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359</Words>
  <Characters>2735</Characters>
  <Application>Microsoft Office Word</Application>
  <DocSecurity>0</DocSecurity>
  <Lines>8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42</cp:revision>
  <cp:lastPrinted>2023-10-13T12:52:00Z</cp:lastPrinted>
  <dcterms:created xsi:type="dcterms:W3CDTF">2023-09-27T12:04:00Z</dcterms:created>
  <dcterms:modified xsi:type="dcterms:W3CDTF">2023-10-1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